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B6F4C8" w14:textId="34B9C354" w:rsidR="00D82F93" w:rsidRDefault="00CC302B" w:rsidP="00B47B29">
      <w:pPr>
        <w:jc w:val="both"/>
      </w:pPr>
      <w:r>
        <w:t xml:space="preserve">In this repository you will find </w:t>
      </w:r>
      <w:r w:rsidR="0036020F">
        <w:t>7</w:t>
      </w:r>
      <w:bookmarkStart w:id="0" w:name="_GoBack"/>
      <w:bookmarkEnd w:id="0"/>
      <w:r>
        <w:t xml:space="preserve"> R files and 2 CSV data files.</w:t>
      </w:r>
    </w:p>
    <w:p w14:paraId="2CDE022A" w14:textId="7E106180" w:rsidR="00CC302B" w:rsidRPr="00B47B29" w:rsidRDefault="00CC302B" w:rsidP="00B47B29">
      <w:pPr>
        <w:jc w:val="both"/>
        <w:rPr>
          <w:b/>
          <w:bCs/>
        </w:rPr>
      </w:pPr>
      <w:r w:rsidRPr="00B47B29">
        <w:rPr>
          <w:b/>
          <w:bCs/>
        </w:rPr>
        <w:t>CSV files:</w:t>
      </w:r>
    </w:p>
    <w:p w14:paraId="55795D17" w14:textId="3368D14A" w:rsidR="00CC302B" w:rsidRPr="00B47B29" w:rsidRDefault="00CC302B" w:rsidP="00B47B29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B47B29">
        <w:rPr>
          <w:b/>
          <w:bCs/>
        </w:rPr>
        <w:t>RP_data.csv</w:t>
      </w:r>
    </w:p>
    <w:p w14:paraId="5731D76D" w14:textId="1A1E3CF5" w:rsidR="00CC302B" w:rsidRDefault="00CC302B" w:rsidP="00B47B29">
      <w:pPr>
        <w:jc w:val="both"/>
      </w:pPr>
      <w:r>
        <w:t>This file contains 4 seconds of average signal from 64 channels from a participant performing an RP task (350 trials). It is used as a template RP signal in our simulations.</w:t>
      </w:r>
    </w:p>
    <w:p w14:paraId="446A8768" w14:textId="151550B5" w:rsidR="00CC302B" w:rsidRPr="00B47B29" w:rsidRDefault="00CC302B" w:rsidP="00B47B29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B47B29">
        <w:rPr>
          <w:b/>
          <w:bCs/>
        </w:rPr>
        <w:t>EEG_values.csv</w:t>
      </w:r>
    </w:p>
    <w:p w14:paraId="6DC5F117" w14:textId="25E20EB3" w:rsidR="00CC302B" w:rsidRDefault="00CC302B" w:rsidP="00B47B29">
      <w:pPr>
        <w:jc w:val="both"/>
      </w:pPr>
      <w:r>
        <w:t>This file contains median values for mean, variance and beta values of 64 EEG channels from 4 second epochs of a participant NOT performing an RP task (350 trial).</w:t>
      </w:r>
    </w:p>
    <w:p w14:paraId="6C5AABA3" w14:textId="7D186FD9" w:rsidR="00A976F0" w:rsidRPr="00B47B29" w:rsidRDefault="00A976F0" w:rsidP="00B47B29">
      <w:pPr>
        <w:jc w:val="both"/>
        <w:rPr>
          <w:b/>
          <w:bCs/>
        </w:rPr>
      </w:pPr>
      <w:r w:rsidRPr="00B47B29">
        <w:rPr>
          <w:b/>
          <w:bCs/>
        </w:rPr>
        <w:t>R files:</w:t>
      </w:r>
    </w:p>
    <w:p w14:paraId="7D2C19A3" w14:textId="19284B4C" w:rsidR="00B47B29" w:rsidRPr="00B47B29" w:rsidRDefault="00B47B29" w:rsidP="00B47B29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B47B29">
        <w:rPr>
          <w:b/>
          <w:bCs/>
        </w:rPr>
        <w:t>EEG_</w:t>
      </w:r>
      <w:proofErr w:type="gramStart"/>
      <w:r w:rsidRPr="00B47B29">
        <w:rPr>
          <w:b/>
          <w:bCs/>
        </w:rPr>
        <w:t>simulator.R</w:t>
      </w:r>
      <w:proofErr w:type="gramEnd"/>
    </w:p>
    <w:p w14:paraId="39DD73C2" w14:textId="5C7D4657" w:rsidR="00B47B29" w:rsidRDefault="00B47B29" w:rsidP="00B47B29">
      <w:pPr>
        <w:jc w:val="both"/>
      </w:pPr>
      <w:r>
        <w:t>This file uses data from EEG_values.csv to generate EEG simulated baseline data that mimics EEG signal for 64 channels</w:t>
      </w:r>
    </w:p>
    <w:p w14:paraId="52A5B494" w14:textId="4D005916" w:rsidR="00A976F0" w:rsidRDefault="00A976F0" w:rsidP="00B47B29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B47B29">
        <w:rPr>
          <w:b/>
          <w:bCs/>
        </w:rPr>
        <w:t>change_</w:t>
      </w:r>
      <w:proofErr w:type="gramStart"/>
      <w:r w:rsidRPr="00B47B29">
        <w:rPr>
          <w:b/>
          <w:bCs/>
        </w:rPr>
        <w:t>beta.R</w:t>
      </w:r>
      <w:proofErr w:type="gramEnd"/>
    </w:p>
    <w:p w14:paraId="216686E6" w14:textId="04816BC9" w:rsidR="00B47B29" w:rsidRPr="00B47B29" w:rsidRDefault="00B47B29" w:rsidP="00B47B29">
      <w:pPr>
        <w:jc w:val="both"/>
      </w:pPr>
      <w:r>
        <w:t>This function will change the beta value of the power spectrum for any given pair of signal and beta value.</w:t>
      </w:r>
    </w:p>
    <w:p w14:paraId="39B31304" w14:textId="74109EE9" w:rsidR="00CC302B" w:rsidRDefault="00A976F0" w:rsidP="00B47B29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B47B29">
        <w:rPr>
          <w:b/>
          <w:bCs/>
        </w:rPr>
        <w:t>modelA_</w:t>
      </w:r>
      <w:proofErr w:type="gramStart"/>
      <w:r w:rsidRPr="00B47B29">
        <w:rPr>
          <w:b/>
          <w:bCs/>
        </w:rPr>
        <w:t>generator.R</w:t>
      </w:r>
      <w:proofErr w:type="gramEnd"/>
    </w:p>
    <w:p w14:paraId="3CAD46E2" w14:textId="3938DBA7" w:rsidR="00B47B29" w:rsidRPr="00B47B29" w:rsidRDefault="00B47B29" w:rsidP="00B47B29">
      <w:pPr>
        <w:jc w:val="both"/>
      </w:pPr>
      <w:r>
        <w:t>This file will add random RP-events onto an EEG signal according to model A of the RP</w:t>
      </w:r>
    </w:p>
    <w:p w14:paraId="6AF8607B" w14:textId="554F719B" w:rsidR="00A976F0" w:rsidRDefault="00A976F0" w:rsidP="00B47B29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B47B29">
        <w:rPr>
          <w:b/>
          <w:bCs/>
        </w:rPr>
        <w:t>modelB_</w:t>
      </w:r>
      <w:proofErr w:type="gramStart"/>
      <w:r w:rsidRPr="00B47B29">
        <w:rPr>
          <w:b/>
          <w:bCs/>
        </w:rPr>
        <w:t>generator.R</w:t>
      </w:r>
      <w:proofErr w:type="gramEnd"/>
    </w:p>
    <w:p w14:paraId="63C61C47" w14:textId="2BFBECE0" w:rsidR="00B47B29" w:rsidRPr="00B47B29" w:rsidRDefault="00B47B29" w:rsidP="00B47B29">
      <w:pPr>
        <w:jc w:val="both"/>
      </w:pPr>
      <w:r>
        <w:t>This file will add random RP-events onto an EEG signal according to model B of the RP</w:t>
      </w:r>
    </w:p>
    <w:p w14:paraId="0A3F0E06" w14:textId="7ABB20C4" w:rsidR="00B47B29" w:rsidRDefault="00B47B29" w:rsidP="00B47B29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B47B29">
        <w:rPr>
          <w:b/>
          <w:bCs/>
        </w:rPr>
        <w:t>forecast_</w:t>
      </w:r>
      <w:proofErr w:type="gramStart"/>
      <w:r w:rsidRPr="00B47B29">
        <w:rPr>
          <w:b/>
          <w:bCs/>
        </w:rPr>
        <w:t>matrix.R</w:t>
      </w:r>
      <w:proofErr w:type="gramEnd"/>
    </w:p>
    <w:p w14:paraId="77E505C5" w14:textId="50179E36" w:rsidR="00B47B29" w:rsidRPr="00B47B29" w:rsidRDefault="00B47B29" w:rsidP="00B47B29">
      <w:pPr>
        <w:jc w:val="both"/>
      </w:pPr>
      <w:r>
        <w:t>This file, given a signal and event-labels will generate a forecast map of the probability of future events occurring given current signal</w:t>
      </w:r>
    </w:p>
    <w:p w14:paraId="02487E39" w14:textId="27CF8F23" w:rsidR="00A976F0" w:rsidRDefault="00A976F0" w:rsidP="00B47B29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B47B29">
        <w:rPr>
          <w:b/>
          <w:bCs/>
        </w:rPr>
        <w:t>data_length_</w:t>
      </w:r>
      <w:proofErr w:type="gramStart"/>
      <w:r w:rsidRPr="00B47B29">
        <w:rPr>
          <w:b/>
          <w:bCs/>
        </w:rPr>
        <w:t>finder.R</w:t>
      </w:r>
      <w:proofErr w:type="gramEnd"/>
    </w:p>
    <w:p w14:paraId="60B309E7" w14:textId="0D35698F" w:rsidR="00403BE6" w:rsidRPr="00403BE6" w:rsidRDefault="00403BE6" w:rsidP="00403BE6">
      <w:pPr>
        <w:jc w:val="both"/>
      </w:pPr>
      <w:r>
        <w:t>This file will find how much data is needed to minimise the distance between forecast maps (i.e. for forecast maps to converge)</w:t>
      </w:r>
      <w:r w:rsidR="002E4A89">
        <w:t xml:space="preserve"> by plotting distance between two </w:t>
      </w:r>
      <w:proofErr w:type="gramStart"/>
      <w:r w:rsidR="002E4A89">
        <w:t>forecast</w:t>
      </w:r>
      <w:proofErr w:type="gramEnd"/>
      <w:r w:rsidR="002E4A89">
        <w:t xml:space="preserve"> against simulation size</w:t>
      </w:r>
    </w:p>
    <w:p w14:paraId="1FB2ABD3" w14:textId="6013018A" w:rsidR="00A976F0" w:rsidRDefault="00B47B29" w:rsidP="00B47B29">
      <w:pPr>
        <w:pStyle w:val="ListParagraph"/>
        <w:numPr>
          <w:ilvl w:val="0"/>
          <w:numId w:val="1"/>
        </w:numPr>
        <w:jc w:val="both"/>
        <w:rPr>
          <w:b/>
          <w:bCs/>
        </w:rPr>
      </w:pPr>
      <w:r w:rsidRPr="00403BE6">
        <w:rPr>
          <w:b/>
          <w:bCs/>
        </w:rPr>
        <w:t>Caller_Forecast.R</w:t>
      </w:r>
    </w:p>
    <w:p w14:paraId="542EE605" w14:textId="5109E4D2" w:rsidR="001E6D5C" w:rsidRDefault="00403BE6" w:rsidP="00403BE6">
      <w:pPr>
        <w:jc w:val="both"/>
      </w:pPr>
      <w:r>
        <w:t>This file will call combinations of EEG_simulator, modelA_generator, modelB_generator and forecast_</w:t>
      </w:r>
      <w:proofErr w:type="gramStart"/>
      <w:r>
        <w:t>matrix.R</w:t>
      </w:r>
      <w:proofErr w:type="gramEnd"/>
    </w:p>
    <w:p w14:paraId="039C3604" w14:textId="77777777" w:rsidR="001E6D5C" w:rsidRDefault="001E6D5C">
      <w:r>
        <w:br w:type="page"/>
      </w:r>
    </w:p>
    <w:p w14:paraId="76846B00" w14:textId="589D9B34" w:rsidR="00403BE6" w:rsidRDefault="001E6D5C" w:rsidP="001E6D5C">
      <w:pPr>
        <w:jc w:val="center"/>
      </w:pPr>
      <w:r>
        <w:rPr>
          <w:b/>
          <w:bCs/>
        </w:rPr>
        <w:lastRenderedPageBreak/>
        <w:t>EGG_</w:t>
      </w:r>
      <w:proofErr w:type="gramStart"/>
      <w:r>
        <w:rPr>
          <w:b/>
          <w:bCs/>
        </w:rPr>
        <w:t>simulator.R</w:t>
      </w:r>
      <w:proofErr w:type="gramEnd"/>
    </w:p>
    <w:p w14:paraId="147A87A3" w14:textId="3C2C6E01" w:rsidR="001E6D5C" w:rsidRDefault="001E6D5C" w:rsidP="001E6D5C">
      <w:r>
        <w:t>DEPENDENCIES:</w:t>
      </w:r>
    </w:p>
    <w:p w14:paraId="74AD2F24" w14:textId="31DFE028" w:rsidR="001E6D5C" w:rsidRDefault="001E6D5C" w:rsidP="001E6D5C">
      <w:pPr>
        <w:pStyle w:val="ListParagraph"/>
        <w:numPr>
          <w:ilvl w:val="0"/>
          <w:numId w:val="1"/>
        </w:numPr>
      </w:pPr>
      <w:r>
        <w:t>abind</w:t>
      </w:r>
    </w:p>
    <w:p w14:paraId="74A73752" w14:textId="23E7D637" w:rsidR="001E6D5C" w:rsidRDefault="001E6D5C" w:rsidP="001E6D5C">
      <w:pPr>
        <w:pStyle w:val="ListParagraph"/>
        <w:numPr>
          <w:ilvl w:val="0"/>
          <w:numId w:val="1"/>
        </w:numPr>
      </w:pPr>
      <w:r>
        <w:t>change_</w:t>
      </w:r>
      <w:proofErr w:type="gramStart"/>
      <w:r>
        <w:t>beta.R</w:t>
      </w:r>
      <w:proofErr w:type="gramEnd"/>
    </w:p>
    <w:p w14:paraId="3157F3BB" w14:textId="377EBF38" w:rsidR="001E6D5C" w:rsidRDefault="001E6D5C" w:rsidP="001E6D5C">
      <w:r>
        <w:t>INPUT:</w:t>
      </w:r>
    </w:p>
    <w:p w14:paraId="7B521D18" w14:textId="694D510B" w:rsidR="001E6D5C" w:rsidRDefault="001E6D5C" w:rsidP="001E6D5C">
      <w:pPr>
        <w:pStyle w:val="ListParagraph"/>
        <w:numPr>
          <w:ilvl w:val="0"/>
          <w:numId w:val="1"/>
        </w:numPr>
        <w:rPr>
          <w:lang w:val="fr-FR"/>
        </w:rPr>
      </w:pPr>
      <w:r w:rsidRPr="001E6D5C">
        <w:rPr>
          <w:lang w:val="fr-FR"/>
        </w:rPr>
        <w:t>EEG_values.csv</w:t>
      </w:r>
    </w:p>
    <w:p w14:paraId="562B0EB4" w14:textId="0CB4807A" w:rsidR="001E6D5C" w:rsidRDefault="001E6D5C" w:rsidP="001E6D5C">
      <w:pPr>
        <w:pStyle w:val="ListParagraph"/>
        <w:numPr>
          <w:ilvl w:val="0"/>
          <w:numId w:val="1"/>
        </w:numPr>
        <w:rPr>
          <w:lang w:val="fr-FR"/>
        </w:rPr>
      </w:pPr>
      <w:proofErr w:type="gramStart"/>
      <w:r>
        <w:rPr>
          <w:lang w:val="fr-FR"/>
        </w:rPr>
        <w:t>numSubject</w:t>
      </w:r>
      <w:proofErr w:type="gramEnd"/>
      <w:r w:rsidR="00A427B5">
        <w:rPr>
          <w:lang w:val="fr-FR"/>
        </w:rPr>
        <w:t xml:space="preserve"> (number of subjects)</w:t>
      </w:r>
    </w:p>
    <w:p w14:paraId="3B43EA42" w14:textId="5C3FBCE9" w:rsidR="001E6D5C" w:rsidRPr="00A427B5" w:rsidRDefault="003853E7" w:rsidP="001E6D5C">
      <w:pPr>
        <w:pStyle w:val="ListParagraph"/>
        <w:numPr>
          <w:ilvl w:val="0"/>
          <w:numId w:val="1"/>
        </w:numPr>
      </w:pPr>
      <w:r w:rsidRPr="00A427B5">
        <w:t>numChannels</w:t>
      </w:r>
      <w:r w:rsidR="00A427B5" w:rsidRPr="00A427B5">
        <w:t xml:space="preserve"> (number of EEG c</w:t>
      </w:r>
      <w:r w:rsidR="00A427B5">
        <w:t>hannels)</w:t>
      </w:r>
    </w:p>
    <w:p w14:paraId="32A73D33" w14:textId="54476BB2" w:rsidR="003853E7" w:rsidRDefault="003853E7" w:rsidP="001E6D5C">
      <w:pPr>
        <w:pStyle w:val="ListParagraph"/>
        <w:numPr>
          <w:ilvl w:val="0"/>
          <w:numId w:val="1"/>
        </w:numPr>
        <w:rPr>
          <w:lang w:val="fr-FR"/>
        </w:rPr>
      </w:pPr>
      <w:r>
        <w:rPr>
          <w:lang w:val="fr-FR"/>
        </w:rPr>
        <w:t>Srate</w:t>
      </w:r>
      <w:r w:rsidR="00A427B5">
        <w:rPr>
          <w:lang w:val="fr-FR"/>
        </w:rPr>
        <w:t xml:space="preserve"> (sampling rate)</w:t>
      </w:r>
    </w:p>
    <w:p w14:paraId="35C5B0FB" w14:textId="18C3EFE4" w:rsidR="003853E7" w:rsidRPr="00A427B5" w:rsidRDefault="003853E7" w:rsidP="001E6D5C">
      <w:pPr>
        <w:pStyle w:val="ListParagraph"/>
        <w:numPr>
          <w:ilvl w:val="0"/>
          <w:numId w:val="1"/>
        </w:numPr>
      </w:pPr>
      <w:r w:rsidRPr="00A427B5">
        <w:t>simulation_duration</w:t>
      </w:r>
      <w:r w:rsidR="00A427B5" w:rsidRPr="00A427B5">
        <w:t xml:space="preserve"> (number of s</w:t>
      </w:r>
      <w:r w:rsidR="00A427B5">
        <w:t>imulated seconds)</w:t>
      </w:r>
    </w:p>
    <w:p w14:paraId="33B53BB6" w14:textId="77777777" w:rsidR="001E6D5C" w:rsidRPr="00A427B5" w:rsidRDefault="001E6D5C" w:rsidP="001E6D5C"/>
    <w:p w14:paraId="71941A1A" w14:textId="7BD9EF87" w:rsidR="001E6D5C" w:rsidRDefault="003853E7" w:rsidP="001E6D5C">
      <w:pPr>
        <w:rPr>
          <w:lang w:val="fr-FR"/>
        </w:rPr>
      </w:pPr>
      <w:r w:rsidRPr="001E6D5C">
        <w:rPr>
          <w:lang w:val="fr-FR"/>
        </w:rPr>
        <w:t>OUPUT :</w:t>
      </w:r>
    </w:p>
    <w:p w14:paraId="4B1E2BDE" w14:textId="0FE3C4D2" w:rsidR="003853E7" w:rsidRPr="003853E7" w:rsidRDefault="003853E7" w:rsidP="003853E7">
      <w:pPr>
        <w:pStyle w:val="ListParagraph"/>
        <w:numPr>
          <w:ilvl w:val="0"/>
          <w:numId w:val="2"/>
        </w:numPr>
      </w:pPr>
      <w:r w:rsidRPr="003853E7">
        <w:t>data_</w:t>
      </w:r>
      <w:proofErr w:type="gramStart"/>
      <w:r w:rsidRPr="003853E7">
        <w:t>subjects :</w:t>
      </w:r>
      <w:proofErr w:type="gramEnd"/>
      <w:r w:rsidRPr="003853E7">
        <w:t xml:space="preserve"> an numSubject-b</w:t>
      </w:r>
      <w:r>
        <w:t>y-numChannels-by-numSamples 3D matrix containing simulated EEG values for each subjects/channels</w:t>
      </w:r>
    </w:p>
    <w:p w14:paraId="6B1B9083" w14:textId="7372C184" w:rsidR="001E6D5C" w:rsidRPr="002E4A89" w:rsidRDefault="001E6D5C" w:rsidP="001E6D5C">
      <w:r w:rsidRPr="002E4A89">
        <w:t xml:space="preserve">MAIN </w:t>
      </w:r>
      <w:proofErr w:type="gramStart"/>
      <w:r w:rsidRPr="002E4A89">
        <w:t>COMPUTATIONS</w:t>
      </w:r>
      <w:r w:rsidR="002E7FEF" w:rsidRPr="002E4A89">
        <w:t> :</w:t>
      </w:r>
      <w:proofErr w:type="gramEnd"/>
    </w:p>
    <w:p w14:paraId="1476E50E" w14:textId="5F41F13E" w:rsidR="00F7627A" w:rsidRDefault="002E7FEF" w:rsidP="001E6D5C">
      <w:r w:rsidRPr="002E7FEF">
        <w:t>No main computations. This c</w:t>
      </w:r>
      <w:r>
        <w:t>ode will simply call change_beta for each channel/subject and store the output into a 3D matrix</w:t>
      </w:r>
    </w:p>
    <w:p w14:paraId="7FD0C67D" w14:textId="77777777" w:rsidR="00F7627A" w:rsidRDefault="00F7627A">
      <w:r>
        <w:br w:type="page"/>
      </w:r>
    </w:p>
    <w:p w14:paraId="47994D94" w14:textId="00D56309" w:rsidR="002E7FEF" w:rsidRPr="00F7627A" w:rsidRDefault="00F7627A" w:rsidP="00F7627A">
      <w:pPr>
        <w:jc w:val="center"/>
        <w:rPr>
          <w:b/>
          <w:bCs/>
        </w:rPr>
      </w:pPr>
      <w:r>
        <w:rPr>
          <w:b/>
          <w:bCs/>
        </w:rPr>
        <w:lastRenderedPageBreak/>
        <w:t>change_</w:t>
      </w:r>
      <w:proofErr w:type="gramStart"/>
      <w:r>
        <w:rPr>
          <w:b/>
          <w:bCs/>
        </w:rPr>
        <w:t>beta.R</w:t>
      </w:r>
      <w:proofErr w:type="gramEnd"/>
    </w:p>
    <w:p w14:paraId="2B06F51E" w14:textId="77777777" w:rsidR="00F7627A" w:rsidRDefault="00F7627A" w:rsidP="00F7627A">
      <w:r>
        <w:t>DEPENDENCIES:</w:t>
      </w:r>
    </w:p>
    <w:p w14:paraId="44F63BF4" w14:textId="77777777" w:rsidR="00F7627A" w:rsidRDefault="00F7627A" w:rsidP="00F7627A">
      <w:pPr>
        <w:pStyle w:val="ListParagraph"/>
        <w:numPr>
          <w:ilvl w:val="0"/>
          <w:numId w:val="1"/>
        </w:numPr>
      </w:pPr>
      <w:r>
        <w:t>pracma</w:t>
      </w:r>
    </w:p>
    <w:p w14:paraId="0E085652" w14:textId="77777777" w:rsidR="00F7627A" w:rsidRDefault="00F7627A" w:rsidP="00F7627A">
      <w:r>
        <w:t>INPUT:</w:t>
      </w:r>
    </w:p>
    <w:p w14:paraId="3E599727" w14:textId="57668C1C" w:rsidR="00F7627A" w:rsidRDefault="0085457D" w:rsidP="0085457D">
      <w:pPr>
        <w:pStyle w:val="ListParagraph"/>
        <w:numPr>
          <w:ilvl w:val="0"/>
          <w:numId w:val="1"/>
        </w:numPr>
      </w:pPr>
      <w:r>
        <w:t>signal (a vector signal)</w:t>
      </w:r>
    </w:p>
    <w:p w14:paraId="0ABC8E60" w14:textId="6EFD22F9" w:rsidR="0085457D" w:rsidRDefault="0085457D" w:rsidP="0085457D">
      <w:pPr>
        <w:pStyle w:val="ListParagraph"/>
        <w:numPr>
          <w:ilvl w:val="0"/>
          <w:numId w:val="1"/>
        </w:numPr>
      </w:pPr>
      <w:r>
        <w:t>beta (a single numeric beta value)</w:t>
      </w:r>
    </w:p>
    <w:p w14:paraId="0033A32C" w14:textId="1829D775" w:rsidR="0085457D" w:rsidRPr="00A427B5" w:rsidRDefault="0085457D" w:rsidP="0085457D">
      <w:pPr>
        <w:pStyle w:val="ListParagraph"/>
        <w:numPr>
          <w:ilvl w:val="0"/>
          <w:numId w:val="1"/>
        </w:numPr>
      </w:pPr>
      <w:r>
        <w:t>EEG_values.csv</w:t>
      </w:r>
    </w:p>
    <w:p w14:paraId="0E087E40" w14:textId="77777777" w:rsidR="00F7627A" w:rsidRDefault="00F7627A" w:rsidP="00F7627A">
      <w:pPr>
        <w:rPr>
          <w:lang w:val="fr-FR"/>
        </w:rPr>
      </w:pPr>
      <w:r w:rsidRPr="001E6D5C">
        <w:rPr>
          <w:lang w:val="fr-FR"/>
        </w:rPr>
        <w:t>OUPUT :</w:t>
      </w:r>
    </w:p>
    <w:p w14:paraId="76E010DF" w14:textId="307578E7" w:rsidR="00F7627A" w:rsidRDefault="0085457D" w:rsidP="00F7627A">
      <w:pPr>
        <w:pStyle w:val="ListParagraph"/>
        <w:numPr>
          <w:ilvl w:val="0"/>
          <w:numId w:val="2"/>
        </w:numPr>
      </w:pPr>
      <w:r>
        <w:t>Signal_scaled (the original signal changed to the beta input and scaled to the EEG signal values)</w:t>
      </w:r>
    </w:p>
    <w:p w14:paraId="25ABFC5A" w14:textId="77777777" w:rsidR="0085457D" w:rsidRPr="003853E7" w:rsidRDefault="0085457D" w:rsidP="0085457D"/>
    <w:p w14:paraId="0F5AB371" w14:textId="77777777" w:rsidR="0085457D" w:rsidRDefault="0085457D" w:rsidP="0085457D">
      <w:pPr>
        <w:rPr>
          <w:lang w:val="fr-FR"/>
        </w:rPr>
      </w:pPr>
      <w:r w:rsidRPr="001E6D5C">
        <w:rPr>
          <w:lang w:val="fr-FR"/>
        </w:rPr>
        <w:t>MAIN COMPUTATIONS</w:t>
      </w:r>
      <w:r>
        <w:rPr>
          <w:lang w:val="fr-FR"/>
        </w:rPr>
        <w:t> :</w:t>
      </w:r>
    </w:p>
    <w:p w14:paraId="547C331C" w14:textId="39085968" w:rsidR="005B5449" w:rsidRDefault="0085457D" w:rsidP="005B5449">
      <w:pPr>
        <w:pStyle w:val="ListParagraph"/>
        <w:numPr>
          <w:ilvl w:val="0"/>
          <w:numId w:val="2"/>
        </w:numPr>
      </w:pPr>
      <w:r>
        <w:t>The first part c</w:t>
      </w:r>
      <w:r w:rsidR="005B5449">
        <w:t>hanges the beta of a signal:</w:t>
      </w:r>
    </w:p>
    <w:p w14:paraId="45063AF6" w14:textId="77777777" w:rsidR="00D573F4" w:rsidRDefault="005B5449" w:rsidP="00D573F4">
      <w:pPr>
        <w:pStyle w:val="ListParagraph"/>
        <w:numPr>
          <w:ilvl w:val="1"/>
          <w:numId w:val="2"/>
        </w:numPr>
      </w:pPr>
      <w:r>
        <w:t xml:space="preserve">By first </w:t>
      </w:r>
      <w:r w:rsidR="00D573F4">
        <w:t>generating a filter (full_filter) to alter the beta value in the frequency domain</w:t>
      </w:r>
    </w:p>
    <w:p w14:paraId="70DE8E08" w14:textId="77777777" w:rsidR="00D573F4" w:rsidRDefault="00D573F4" w:rsidP="00D573F4">
      <w:pPr>
        <w:pStyle w:val="ListParagraph"/>
        <w:numPr>
          <w:ilvl w:val="1"/>
          <w:numId w:val="2"/>
        </w:numPr>
      </w:pPr>
      <w:r>
        <w:t>Second, bringing the signal into the frequency domain (Signal_freq_domain) and filtering it</w:t>
      </w:r>
    </w:p>
    <w:p w14:paraId="31C3FA2F" w14:textId="2C1C6C43" w:rsidR="00D573F4" w:rsidRDefault="00D573F4" w:rsidP="00D573F4">
      <w:pPr>
        <w:pStyle w:val="ListParagraph"/>
        <w:numPr>
          <w:ilvl w:val="1"/>
          <w:numId w:val="2"/>
        </w:numPr>
      </w:pPr>
      <w:r>
        <w:t xml:space="preserve">By third bringing it back to the time domain (Signal_beta) </w:t>
      </w:r>
    </w:p>
    <w:p w14:paraId="1536E27D" w14:textId="43232CD0" w:rsidR="0085457D" w:rsidRDefault="0085457D" w:rsidP="0085457D">
      <w:pPr>
        <w:pStyle w:val="ListParagraph"/>
        <w:numPr>
          <w:ilvl w:val="0"/>
          <w:numId w:val="2"/>
        </w:numPr>
      </w:pPr>
      <w:r>
        <w:t>The second part scales the signal by using the following formula:</w:t>
      </w:r>
    </w:p>
    <w:p w14:paraId="377B06CC" w14:textId="09AB8410" w:rsidR="0085457D" w:rsidRPr="0085457D" w:rsidRDefault="0036020F" w:rsidP="0085457D">
      <w:pPr>
        <w:pStyle w:val="ListParagraph"/>
        <w:numPr>
          <w:ilvl w:val="1"/>
          <w:numId w:val="2"/>
        </w:numPr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TD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TD</m:t>
            </m:r>
          </m:e>
          <m:sub>
            <m:r>
              <w:rPr>
                <w:rFonts w:ascii="Cambria Math" w:hAnsi="Cambria Math"/>
              </w:rPr>
              <m:t>EEG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 xml:space="preserve">EEG </m:t>
            </m:r>
          </m:sub>
        </m:sSub>
        <m:r>
          <w:rPr>
            <w:rFonts w:ascii="Cambria Math" w:hAnsi="Cambria Math"/>
          </w:rPr>
          <m:t>∀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a</m:t>
        </m:r>
      </m:oMath>
      <w:r w:rsidR="0085457D">
        <w:rPr>
          <w:rFonts w:eastAsiaTheme="minorEastAsia"/>
        </w:rPr>
        <w:t xml:space="preserve"> </w:t>
      </w:r>
    </w:p>
    <w:p w14:paraId="6934DCC0" w14:textId="77777777" w:rsidR="0085457D" w:rsidRPr="0085457D" w:rsidRDefault="0085457D" w:rsidP="0085457D">
      <w:pPr>
        <w:pStyle w:val="ListParagraph"/>
        <w:ind w:left="1440"/>
        <w:rPr>
          <w:rFonts w:eastAsiaTheme="minorEastAsia"/>
          <w:b/>
          <w:bCs/>
        </w:rPr>
      </w:pPr>
      <m:oMathPara>
        <m:oMath>
          <m:r>
            <w:rPr>
              <w:rFonts w:ascii="Cambria Math" w:hAnsi="Cambria Math"/>
            </w:rPr>
            <m:t xml:space="preserve">where </m:t>
          </m:r>
          <m:r>
            <m:rPr>
              <m:sty m:val="bi"/>
            </m:rPr>
            <w:rPr>
              <w:rFonts w:ascii="Cambria Math" w:hAnsi="Cambria Math"/>
            </w:rPr>
            <m:t xml:space="preserve">a </m:t>
          </m:r>
          <m:r>
            <w:rPr>
              <w:rFonts w:ascii="Cambria Math" w:hAnsi="Cambria Math"/>
            </w:rPr>
            <m:t xml:space="preserve"> is the vector signal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 xml:space="preserve"> and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TD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 xml:space="preserve"> the mean and standard deviation of </m:t>
          </m:r>
          <m:r>
            <m:rPr>
              <m:sty m:val="bi"/>
            </m:rPr>
            <w:rPr>
              <w:rFonts w:ascii="Cambria Math" w:hAnsi="Cambria Math"/>
            </w:rPr>
            <m:t xml:space="preserve">a. </m:t>
          </m:r>
        </m:oMath>
      </m:oMathPara>
    </w:p>
    <w:p w14:paraId="00093A1D" w14:textId="0B9D2C15" w:rsidR="00BE07B9" w:rsidRDefault="0036020F" w:rsidP="0085457D">
      <w:pPr>
        <w:pStyle w:val="ListParagraph"/>
        <w:ind w:left="144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TD</m:t>
              </m:r>
            </m:e>
            <m:sub>
              <m:r>
                <w:rPr>
                  <w:rFonts w:ascii="Cambria Math" w:hAnsi="Cambria Math"/>
                </w:rPr>
                <m:t>EEG</m:t>
              </m:r>
            </m:sub>
          </m:sSub>
          <m:r>
            <w:rPr>
              <w:rFonts w:ascii="Cambria Math" w:hAnsi="Cambria Math"/>
            </w:rPr>
            <m:t xml:space="preserve"> and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EEG</m:t>
              </m:r>
            </m:sub>
          </m:sSub>
          <m:r>
            <w:rPr>
              <w:rFonts w:ascii="Cambria Math" w:hAnsi="Cambria Math"/>
            </w:rPr>
            <m:t xml:space="preserve"> the standard deviation and the mean of the real EEG data at a given channel  </m:t>
          </m:r>
        </m:oMath>
      </m:oMathPara>
    </w:p>
    <w:p w14:paraId="1ED279F3" w14:textId="499072DF" w:rsidR="0085457D" w:rsidRDefault="00BE07B9" w:rsidP="00BE07B9">
      <w:pPr>
        <w:jc w:val="center"/>
        <w:rPr>
          <w:b/>
          <w:bCs/>
        </w:rPr>
      </w:pPr>
      <w:r>
        <w:rPr>
          <w:rFonts w:eastAsiaTheme="minorEastAsia"/>
        </w:rPr>
        <w:br w:type="page"/>
      </w:r>
      <w:r w:rsidRPr="00BE07B9">
        <w:rPr>
          <w:b/>
          <w:bCs/>
        </w:rPr>
        <w:lastRenderedPageBreak/>
        <w:t>modelA_</w:t>
      </w:r>
      <w:proofErr w:type="gramStart"/>
      <w:r w:rsidRPr="00BE07B9">
        <w:rPr>
          <w:b/>
          <w:bCs/>
        </w:rPr>
        <w:t>generator.R</w:t>
      </w:r>
      <w:proofErr w:type="gramEnd"/>
    </w:p>
    <w:p w14:paraId="250C1062" w14:textId="77777777" w:rsidR="00B63E13" w:rsidRDefault="00B63E13" w:rsidP="00B63E13">
      <w:r>
        <w:t>INPUT:</w:t>
      </w:r>
    </w:p>
    <w:p w14:paraId="5ADD5817" w14:textId="5BD0342B" w:rsidR="00B63E13" w:rsidRDefault="00B63E13" w:rsidP="00B63E13">
      <w:pPr>
        <w:pStyle w:val="ListParagraph"/>
        <w:numPr>
          <w:ilvl w:val="0"/>
          <w:numId w:val="1"/>
        </w:numPr>
      </w:pPr>
      <w:r>
        <w:t>RP_data.csv</w:t>
      </w:r>
    </w:p>
    <w:p w14:paraId="7889580C" w14:textId="23E15181" w:rsidR="00B63E13" w:rsidRDefault="00B63E13" w:rsidP="00B63E13">
      <w:pPr>
        <w:pStyle w:val="ListParagraph"/>
        <w:numPr>
          <w:ilvl w:val="0"/>
          <w:numId w:val="1"/>
        </w:numPr>
      </w:pPr>
      <w:r>
        <w:t>numEvent_perMin</w:t>
      </w:r>
      <w:r w:rsidR="003E0FFC">
        <w:t xml:space="preserve"> (number of events per minute)</w:t>
      </w:r>
    </w:p>
    <w:p w14:paraId="4803C190" w14:textId="1EE289EF" w:rsidR="00B63E13" w:rsidRDefault="00B63E13" w:rsidP="00B63E13">
      <w:pPr>
        <w:pStyle w:val="ListParagraph"/>
        <w:numPr>
          <w:ilvl w:val="0"/>
          <w:numId w:val="1"/>
        </w:numPr>
      </w:pPr>
      <w:r>
        <w:t>Srate</w:t>
      </w:r>
      <w:r w:rsidR="003E0FFC">
        <w:t xml:space="preserve"> (sampling rate)</w:t>
      </w:r>
    </w:p>
    <w:p w14:paraId="057E1FE6" w14:textId="13EFC7EA" w:rsidR="00B63E13" w:rsidRDefault="00B63E13" w:rsidP="00B63E13">
      <w:pPr>
        <w:pStyle w:val="ListParagraph"/>
        <w:numPr>
          <w:ilvl w:val="0"/>
          <w:numId w:val="1"/>
        </w:numPr>
      </w:pPr>
      <w:r>
        <w:t xml:space="preserve">event_spacing </w:t>
      </w:r>
      <w:r w:rsidR="003E0FFC">
        <w:t>(minimum spacing between two events in seconds)</w:t>
      </w:r>
    </w:p>
    <w:p w14:paraId="67B0565B" w14:textId="17735B6B" w:rsidR="003E0FFC" w:rsidRPr="00A427B5" w:rsidRDefault="003E0FFC" w:rsidP="00B63E13">
      <w:pPr>
        <w:pStyle w:val="ListParagraph"/>
        <w:numPr>
          <w:ilvl w:val="0"/>
          <w:numId w:val="1"/>
        </w:numPr>
      </w:pPr>
      <w:r>
        <w:t>data_subjects (3D array from EEG_</w:t>
      </w:r>
      <w:proofErr w:type="gramStart"/>
      <w:r>
        <w:t>simulator.R</w:t>
      </w:r>
      <w:proofErr w:type="gramEnd"/>
      <w:r>
        <w:t xml:space="preserve"> output)</w:t>
      </w:r>
    </w:p>
    <w:p w14:paraId="53259F3B" w14:textId="77777777" w:rsidR="00B63E13" w:rsidRDefault="00B63E13" w:rsidP="00B63E13">
      <w:pPr>
        <w:rPr>
          <w:lang w:val="fr-FR"/>
        </w:rPr>
      </w:pPr>
      <w:r w:rsidRPr="001E6D5C">
        <w:rPr>
          <w:lang w:val="fr-FR"/>
        </w:rPr>
        <w:t>OUPUT :</w:t>
      </w:r>
    </w:p>
    <w:p w14:paraId="5CDA7431" w14:textId="6BBCA760" w:rsidR="00B63E13" w:rsidRPr="003853E7" w:rsidRDefault="003E0FFC" w:rsidP="00B63E13">
      <w:pPr>
        <w:pStyle w:val="ListParagraph"/>
        <w:numPr>
          <w:ilvl w:val="0"/>
          <w:numId w:val="2"/>
        </w:numPr>
      </w:pPr>
      <w:r>
        <w:t>averaged_data_subjects</w:t>
      </w:r>
      <w:r w:rsidR="00C611E6">
        <w:t xml:space="preserve"> (3D array with averaged over channels EEG data per participants with events and event labels) </w:t>
      </w:r>
    </w:p>
    <w:p w14:paraId="43A861B4" w14:textId="77777777" w:rsidR="00B63E13" w:rsidRDefault="00B63E13" w:rsidP="00B63E13">
      <w:pPr>
        <w:rPr>
          <w:lang w:val="fr-FR"/>
        </w:rPr>
      </w:pPr>
      <w:r w:rsidRPr="001E6D5C">
        <w:rPr>
          <w:lang w:val="fr-FR"/>
        </w:rPr>
        <w:t>MAIN COMPUTATIONS</w:t>
      </w:r>
      <w:r>
        <w:rPr>
          <w:lang w:val="fr-FR"/>
        </w:rPr>
        <w:t> :</w:t>
      </w:r>
    </w:p>
    <w:p w14:paraId="4593AA6E" w14:textId="690E9D77" w:rsidR="00BE07B9" w:rsidRDefault="00C611E6" w:rsidP="00C611E6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>Firstly, position of the events is selected, according to input event_spacing, using the randcomb function in R.</w:t>
      </w:r>
    </w:p>
    <w:p w14:paraId="70BBBC1D" w14:textId="30145628" w:rsidR="00363C11" w:rsidRDefault="005960E4" w:rsidP="00C611E6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>Second, RPs</w:t>
      </w:r>
      <w:r w:rsidR="00DB3015">
        <w:rPr>
          <w:rFonts w:eastAsiaTheme="minorEastAsia"/>
        </w:rPr>
        <w:t xml:space="preserve"> from RP_data.csv</w:t>
      </w:r>
      <w:r>
        <w:rPr>
          <w:rFonts w:eastAsiaTheme="minorEastAsia"/>
        </w:rPr>
        <w:t xml:space="preserve"> are convolved to the simulated EEG data at event positions.</w:t>
      </w:r>
      <w:r w:rsidR="00CE6166">
        <w:rPr>
          <w:rFonts w:eastAsiaTheme="minorEastAsia"/>
        </w:rPr>
        <w:t xml:space="preserve"> (using </w:t>
      </w:r>
      <w:proofErr w:type="gramStart"/>
      <w:r w:rsidR="00CE6166">
        <w:rPr>
          <w:rFonts w:eastAsiaTheme="minorEastAsia"/>
        </w:rPr>
        <w:t>convolve(</w:t>
      </w:r>
      <w:proofErr w:type="gramEnd"/>
      <w:r w:rsidR="00CE6166">
        <w:rPr>
          <w:rFonts w:eastAsiaTheme="minorEastAsia"/>
        </w:rPr>
        <w:t>) base function)</w:t>
      </w:r>
    </w:p>
    <w:p w14:paraId="3E647CCB" w14:textId="0E152A68" w:rsidR="00363C11" w:rsidRDefault="00363C11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60B658BC" w14:textId="2CDE9FA0" w:rsidR="005960E4" w:rsidRDefault="00363C11" w:rsidP="00363C11">
      <w:pPr>
        <w:jc w:val="center"/>
        <w:rPr>
          <w:b/>
          <w:bCs/>
        </w:rPr>
      </w:pPr>
      <w:r w:rsidRPr="00BE07B9">
        <w:rPr>
          <w:b/>
          <w:bCs/>
        </w:rPr>
        <w:lastRenderedPageBreak/>
        <w:t>model</w:t>
      </w:r>
      <w:r w:rsidR="00EB5FFD">
        <w:rPr>
          <w:b/>
          <w:bCs/>
        </w:rPr>
        <w:t>B</w:t>
      </w:r>
      <w:r w:rsidRPr="00BE07B9">
        <w:rPr>
          <w:b/>
          <w:bCs/>
        </w:rPr>
        <w:t>_</w:t>
      </w:r>
      <w:proofErr w:type="gramStart"/>
      <w:r w:rsidRPr="00BE07B9">
        <w:rPr>
          <w:b/>
          <w:bCs/>
        </w:rPr>
        <w:t>generator.R</w:t>
      </w:r>
      <w:proofErr w:type="gramEnd"/>
    </w:p>
    <w:p w14:paraId="45411E7C" w14:textId="77777777" w:rsidR="00433030" w:rsidRDefault="00433030" w:rsidP="00433030">
      <w:r>
        <w:t>INPUT:</w:t>
      </w:r>
    </w:p>
    <w:p w14:paraId="771D0426" w14:textId="77777777" w:rsidR="00433030" w:rsidRDefault="00433030" w:rsidP="00433030">
      <w:pPr>
        <w:pStyle w:val="ListParagraph"/>
        <w:numPr>
          <w:ilvl w:val="0"/>
          <w:numId w:val="1"/>
        </w:numPr>
      </w:pPr>
      <w:r>
        <w:t>numEvent_perMin (number of events per minute)</w:t>
      </w:r>
    </w:p>
    <w:p w14:paraId="2F351B85" w14:textId="77777777" w:rsidR="00433030" w:rsidRDefault="00433030" w:rsidP="00433030">
      <w:pPr>
        <w:pStyle w:val="ListParagraph"/>
        <w:numPr>
          <w:ilvl w:val="0"/>
          <w:numId w:val="1"/>
        </w:numPr>
      </w:pPr>
      <w:r>
        <w:t>Srate (sampling rate)</w:t>
      </w:r>
    </w:p>
    <w:p w14:paraId="236D7E95" w14:textId="77777777" w:rsidR="00433030" w:rsidRDefault="00433030" w:rsidP="00433030">
      <w:pPr>
        <w:pStyle w:val="ListParagraph"/>
        <w:numPr>
          <w:ilvl w:val="0"/>
          <w:numId w:val="1"/>
        </w:numPr>
      </w:pPr>
      <w:r>
        <w:t>event_spacing (minimum spacing between two events in seconds)</w:t>
      </w:r>
    </w:p>
    <w:p w14:paraId="3A9DD59F" w14:textId="77777777" w:rsidR="00433030" w:rsidRPr="00A427B5" w:rsidRDefault="00433030" w:rsidP="00433030">
      <w:pPr>
        <w:pStyle w:val="ListParagraph"/>
        <w:numPr>
          <w:ilvl w:val="0"/>
          <w:numId w:val="1"/>
        </w:numPr>
      </w:pPr>
      <w:r>
        <w:t>data_subjects (3D array from EEG_</w:t>
      </w:r>
      <w:proofErr w:type="gramStart"/>
      <w:r>
        <w:t>simulator.R</w:t>
      </w:r>
      <w:proofErr w:type="gramEnd"/>
      <w:r>
        <w:t xml:space="preserve"> output)</w:t>
      </w:r>
    </w:p>
    <w:p w14:paraId="54191724" w14:textId="77777777" w:rsidR="00433030" w:rsidRDefault="00433030" w:rsidP="00433030">
      <w:pPr>
        <w:rPr>
          <w:lang w:val="fr-FR"/>
        </w:rPr>
      </w:pPr>
      <w:r w:rsidRPr="001E6D5C">
        <w:rPr>
          <w:lang w:val="fr-FR"/>
        </w:rPr>
        <w:t>OUPUT :</w:t>
      </w:r>
    </w:p>
    <w:p w14:paraId="6199ACDF" w14:textId="77777777" w:rsidR="00433030" w:rsidRPr="003853E7" w:rsidRDefault="00433030" w:rsidP="00433030">
      <w:pPr>
        <w:pStyle w:val="ListParagraph"/>
        <w:numPr>
          <w:ilvl w:val="0"/>
          <w:numId w:val="2"/>
        </w:numPr>
      </w:pPr>
      <w:r>
        <w:t xml:space="preserve">averaged_data_subjects (3D array with averaged over channels EEG data per participants with events and event labels) </w:t>
      </w:r>
    </w:p>
    <w:p w14:paraId="5F89DD52" w14:textId="77777777" w:rsidR="00433030" w:rsidRDefault="00433030" w:rsidP="00433030">
      <w:pPr>
        <w:rPr>
          <w:lang w:val="fr-FR"/>
        </w:rPr>
      </w:pPr>
      <w:r w:rsidRPr="001E6D5C">
        <w:rPr>
          <w:lang w:val="fr-FR"/>
        </w:rPr>
        <w:t>MAIN COMPUTATIONS</w:t>
      </w:r>
      <w:r>
        <w:rPr>
          <w:lang w:val="fr-FR"/>
        </w:rPr>
        <w:t> :</w:t>
      </w:r>
    </w:p>
    <w:p w14:paraId="02298663" w14:textId="7B32C49E" w:rsidR="00EB5FFD" w:rsidRDefault="00433030" w:rsidP="00433030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Firstly, data from 64 channels are collapsed together into a single vector using </w:t>
      </w:r>
      <w:proofErr w:type="gramStart"/>
      <w:r>
        <w:rPr>
          <w:rFonts w:eastAsiaTheme="minorEastAsia"/>
        </w:rPr>
        <w:t>mean(</w:t>
      </w:r>
      <w:proofErr w:type="gramEnd"/>
      <w:r>
        <w:rPr>
          <w:rFonts w:eastAsiaTheme="minorEastAsia"/>
        </w:rPr>
        <w:t>) function</w:t>
      </w:r>
    </w:p>
    <w:p w14:paraId="65ADEE56" w14:textId="041FD72E" w:rsidR="00433030" w:rsidRDefault="00433030" w:rsidP="00433030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A temporary vector is then generated and a filter is applied to it (one tenth of a second), in order to then apply </w:t>
      </w:r>
      <w:proofErr w:type="gramStart"/>
      <w:r>
        <w:rPr>
          <w:rFonts w:eastAsiaTheme="minorEastAsia"/>
        </w:rPr>
        <w:t>diff(</w:t>
      </w:r>
      <w:proofErr w:type="gramEnd"/>
      <w:r>
        <w:rPr>
          <w:rFonts w:eastAsiaTheme="minorEastAsia"/>
        </w:rPr>
        <w:t>) to get the slope of the noise.</w:t>
      </w:r>
    </w:p>
    <w:p w14:paraId="3888EA5A" w14:textId="18E0F02C" w:rsidR="00433030" w:rsidRDefault="00433030" w:rsidP="00433030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Then a threshold is found on this temporary vector, such that the slope is </w:t>
      </w:r>
      <w:proofErr w:type="gramStart"/>
      <w:r>
        <w:rPr>
          <w:rFonts w:eastAsiaTheme="minorEastAsia"/>
        </w:rPr>
        <w:t>positive</w:t>
      </w:r>
      <w:proofErr w:type="gramEnd"/>
      <w:r>
        <w:rPr>
          <w:rFonts w:eastAsiaTheme="minorEastAsia"/>
        </w:rPr>
        <w:t xml:space="preserve"> and </w:t>
      </w:r>
      <w:r w:rsidR="00F561F2">
        <w:rPr>
          <w:rFonts w:eastAsiaTheme="minorEastAsia"/>
        </w:rPr>
        <w:t>the threshold is crossed only 18 times (with sufficient event_spacings) by the signal. Events are labelled at these threshold crossings.</w:t>
      </w:r>
    </w:p>
    <w:p w14:paraId="3100A9D0" w14:textId="517F7641" w:rsidR="00F561F2" w:rsidRPr="00F561F2" w:rsidRDefault="00F561F2" w:rsidP="00F561F2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rPr>
          <w:rFonts w:eastAsiaTheme="minorEastAsia"/>
        </w:rPr>
        <w:t xml:space="preserve">The 4 seconds following an event are then </w:t>
      </w:r>
      <w:r w:rsidR="00116AA9">
        <w:rPr>
          <w:rFonts w:eastAsiaTheme="minorEastAsia"/>
        </w:rPr>
        <w:t>convolved</w:t>
      </w:r>
      <w:r>
        <w:rPr>
          <w:rFonts w:eastAsiaTheme="minorEastAsia"/>
        </w:rPr>
        <w:t xml:space="preserve"> with a linearly decreasing function that brings the signal to the mean of the entire timeseries.</w:t>
      </w:r>
    </w:p>
    <w:p w14:paraId="2C28E18F" w14:textId="7E68207E" w:rsidR="00EF7C97" w:rsidRDefault="00EF7C97">
      <w:r>
        <w:br w:type="page"/>
      </w:r>
    </w:p>
    <w:p w14:paraId="7BB37A2E" w14:textId="4E76A1DA" w:rsidR="00BE07B9" w:rsidRDefault="00EF7C97" w:rsidP="00EF7C97">
      <w:pPr>
        <w:jc w:val="center"/>
        <w:rPr>
          <w:b/>
          <w:bCs/>
        </w:rPr>
      </w:pPr>
      <w:r>
        <w:rPr>
          <w:b/>
          <w:bCs/>
        </w:rPr>
        <w:lastRenderedPageBreak/>
        <w:t>forecast_matrix.m</w:t>
      </w:r>
    </w:p>
    <w:p w14:paraId="6C7D4415" w14:textId="77777777" w:rsidR="00EF7C97" w:rsidRDefault="00EF7C97" w:rsidP="00EF7C97">
      <w:r>
        <w:t>INPUT:</w:t>
      </w:r>
    </w:p>
    <w:p w14:paraId="1CA9C501" w14:textId="784ACF0F" w:rsidR="00EF7C97" w:rsidRDefault="00EF7C97" w:rsidP="00EF7C97">
      <w:pPr>
        <w:pStyle w:val="ListParagraph"/>
        <w:numPr>
          <w:ilvl w:val="0"/>
          <w:numId w:val="1"/>
        </w:numPr>
      </w:pPr>
      <w:r>
        <w:t>timeBins_perSecond (number of time bins in each second)</w:t>
      </w:r>
    </w:p>
    <w:p w14:paraId="36FCAB81" w14:textId="1A93929D" w:rsidR="00EF7C97" w:rsidRDefault="00EF7C97" w:rsidP="00EF7C97">
      <w:pPr>
        <w:pStyle w:val="ListParagraph"/>
        <w:numPr>
          <w:ilvl w:val="0"/>
          <w:numId w:val="1"/>
        </w:numPr>
      </w:pPr>
      <w:r>
        <w:t>varBins (total number of possible variable value in the forecast map)</w:t>
      </w:r>
    </w:p>
    <w:p w14:paraId="7048DB07" w14:textId="1DEBE720" w:rsidR="00EF7C97" w:rsidRDefault="00EF7C97" w:rsidP="00EF7C97">
      <w:pPr>
        <w:pStyle w:val="ListParagraph"/>
        <w:numPr>
          <w:ilvl w:val="0"/>
          <w:numId w:val="1"/>
        </w:numPr>
      </w:pPr>
      <w:r>
        <w:t>numFuture (total number of future time points forecasted)</w:t>
      </w:r>
    </w:p>
    <w:p w14:paraId="37F77614" w14:textId="77777777" w:rsidR="00EF7C97" w:rsidRDefault="00EF7C97" w:rsidP="00EF7C97">
      <w:pPr>
        <w:pStyle w:val="ListParagraph"/>
        <w:numPr>
          <w:ilvl w:val="0"/>
          <w:numId w:val="1"/>
        </w:numPr>
      </w:pPr>
      <w:r>
        <w:t>Srate (sampling rate)</w:t>
      </w:r>
    </w:p>
    <w:p w14:paraId="17E6FD07" w14:textId="77777777" w:rsidR="00EF7C97" w:rsidRPr="003853E7" w:rsidRDefault="00EF7C97" w:rsidP="00EF7C97">
      <w:pPr>
        <w:pStyle w:val="ListParagraph"/>
        <w:numPr>
          <w:ilvl w:val="0"/>
          <w:numId w:val="1"/>
        </w:numPr>
      </w:pPr>
      <w:r>
        <w:t xml:space="preserve">averaged_data_subjects (3D array with averaged over channels EEG data per participants with events and event labels) </w:t>
      </w:r>
    </w:p>
    <w:p w14:paraId="4B664837" w14:textId="77777777" w:rsidR="00EF7C97" w:rsidRDefault="00EF7C97" w:rsidP="00EF7C97">
      <w:pPr>
        <w:rPr>
          <w:lang w:val="fr-FR"/>
        </w:rPr>
      </w:pPr>
      <w:r w:rsidRPr="001E6D5C">
        <w:rPr>
          <w:lang w:val="fr-FR"/>
        </w:rPr>
        <w:t>OUPUT :</w:t>
      </w:r>
    </w:p>
    <w:p w14:paraId="2DED3ABA" w14:textId="5D5A1E81" w:rsidR="00EF7C97" w:rsidRPr="003853E7" w:rsidRDefault="00EF7C97" w:rsidP="00EF7C97">
      <w:pPr>
        <w:pStyle w:val="ListParagraph"/>
        <w:numPr>
          <w:ilvl w:val="0"/>
          <w:numId w:val="2"/>
        </w:numPr>
      </w:pPr>
      <w:r>
        <w:t>forecast_subjects (3D array with varBins-by-numFuture forecast maps per subjects)</w:t>
      </w:r>
    </w:p>
    <w:p w14:paraId="00F2B5C2" w14:textId="77777777" w:rsidR="00EF7C97" w:rsidRDefault="00EF7C97" w:rsidP="00EF7C97">
      <w:pPr>
        <w:rPr>
          <w:lang w:val="fr-FR"/>
        </w:rPr>
      </w:pPr>
      <w:r w:rsidRPr="001E6D5C">
        <w:rPr>
          <w:lang w:val="fr-FR"/>
        </w:rPr>
        <w:t>MAIN COMPUTATIONS</w:t>
      </w:r>
      <w:r>
        <w:rPr>
          <w:lang w:val="fr-FR"/>
        </w:rPr>
        <w:t> :</w:t>
      </w:r>
    </w:p>
    <w:p w14:paraId="382BF632" w14:textId="47A52CF3" w:rsidR="00EF7C97" w:rsidRDefault="008008A8" w:rsidP="008008A8">
      <w:pPr>
        <w:pStyle w:val="ListParagraph"/>
        <w:numPr>
          <w:ilvl w:val="0"/>
          <w:numId w:val="2"/>
        </w:numPr>
      </w:pPr>
      <w:r>
        <w:t xml:space="preserve">First the data is downsampled (using </w:t>
      </w:r>
      <w:proofErr w:type="gramStart"/>
      <w:r>
        <w:t>mean(</w:t>
      </w:r>
      <w:proofErr w:type="gramEnd"/>
      <w:r>
        <w:t>) ) to the input time bin size</w:t>
      </w:r>
    </w:p>
    <w:p w14:paraId="26BA3A93" w14:textId="68132E25" w:rsidR="008008A8" w:rsidRDefault="00B36BB1" w:rsidP="008008A8">
      <w:pPr>
        <w:pStyle w:val="ListParagraph"/>
        <w:numPr>
          <w:ilvl w:val="0"/>
          <w:numId w:val="2"/>
        </w:numPr>
      </w:pPr>
      <w:r>
        <w:t xml:space="preserve">Second a matrix is filled with the count of times a future event happened given the current state of the system (e.g. if 3 times the state had a current signal of 5 and was followed by an event </w:t>
      </w:r>
      <w:proofErr w:type="gramStart"/>
      <w:r>
        <w:t>7 time</w:t>
      </w:r>
      <w:proofErr w:type="gramEnd"/>
      <w:r>
        <w:t xml:space="preserve"> bins later. Then in the forecast matrix, the 5</w:t>
      </w:r>
      <w:r w:rsidRPr="00B36BB1">
        <w:rPr>
          <w:vertAlign w:val="superscript"/>
        </w:rPr>
        <w:t>th</w:t>
      </w:r>
      <w:r>
        <w:t xml:space="preserve"> row, 7</w:t>
      </w:r>
      <w:r w:rsidRPr="00B36BB1">
        <w:rPr>
          <w:vertAlign w:val="superscript"/>
        </w:rPr>
        <w:t>th</w:t>
      </w:r>
      <w:r>
        <w:t xml:space="preserve"> column would display the value “3”)</w:t>
      </w:r>
    </w:p>
    <w:p w14:paraId="42DE3E0C" w14:textId="6A936831" w:rsidR="00AE4412" w:rsidRDefault="00B36BB1" w:rsidP="008008A8">
      <w:pPr>
        <w:pStyle w:val="ListParagraph"/>
        <w:numPr>
          <w:ilvl w:val="0"/>
          <w:numId w:val="2"/>
        </w:numPr>
      </w:pPr>
      <w:r>
        <w:t xml:space="preserve">Third, for each possible variable value, the count of the number of times the system is in is filled into a vector. Then the entire row in the forecast is divided by the number of times the system was in this state. (e.g. for the </w:t>
      </w:r>
      <w:proofErr w:type="gramStart"/>
      <w:r>
        <w:t>above mentioned</w:t>
      </w:r>
      <w:proofErr w:type="gramEnd"/>
      <w:r>
        <w:t xml:space="preserve"> example, if the system has been 157 times with the signal value 5, then the value in the 5</w:t>
      </w:r>
      <w:r w:rsidRPr="00B36BB1">
        <w:rPr>
          <w:vertAlign w:val="superscript"/>
        </w:rPr>
        <w:t>th</w:t>
      </w:r>
      <w:r>
        <w:t xml:space="preserve"> row, 7</w:t>
      </w:r>
      <w:r w:rsidRPr="00B36BB1">
        <w:rPr>
          <w:vertAlign w:val="superscript"/>
        </w:rPr>
        <w:t>th</w:t>
      </w:r>
      <w:r>
        <w:t xml:space="preserve"> column would be “3/157”) </w:t>
      </w:r>
    </w:p>
    <w:p w14:paraId="34112207" w14:textId="1C72ADE5" w:rsidR="005411ED" w:rsidRDefault="005411ED" w:rsidP="005411ED">
      <w:pPr>
        <w:pStyle w:val="ListParagraph"/>
        <w:numPr>
          <w:ilvl w:val="1"/>
          <w:numId w:val="2"/>
        </w:numPr>
      </w:pPr>
      <w:r>
        <w:t>This provides the conditional probability of an event occurring given that the system is in a specific state</w:t>
      </w:r>
    </w:p>
    <w:p w14:paraId="7EF326F5" w14:textId="77777777" w:rsidR="00AE4412" w:rsidRDefault="00AE4412">
      <w:r>
        <w:br w:type="page"/>
      </w:r>
    </w:p>
    <w:p w14:paraId="09E9EDD9" w14:textId="07270595" w:rsidR="00B36BB1" w:rsidRDefault="00AE4412" w:rsidP="00AE4412">
      <w:pPr>
        <w:jc w:val="center"/>
      </w:pPr>
      <w:r>
        <w:rPr>
          <w:b/>
          <w:bCs/>
        </w:rPr>
        <w:lastRenderedPageBreak/>
        <w:t>data_length_</w:t>
      </w:r>
      <w:proofErr w:type="gramStart"/>
      <w:r>
        <w:rPr>
          <w:b/>
          <w:bCs/>
        </w:rPr>
        <w:t>finder.R</w:t>
      </w:r>
      <w:proofErr w:type="gramEnd"/>
    </w:p>
    <w:p w14:paraId="707EC0CD" w14:textId="77777777" w:rsidR="00AE4412" w:rsidRDefault="00AE4412" w:rsidP="00AE4412">
      <w:r>
        <w:t>INPUT:</w:t>
      </w:r>
    </w:p>
    <w:p w14:paraId="49B77155" w14:textId="77777777" w:rsidR="00AE4412" w:rsidRDefault="00AE4412" w:rsidP="00AE4412">
      <w:pPr>
        <w:pStyle w:val="ListParagraph"/>
        <w:numPr>
          <w:ilvl w:val="0"/>
          <w:numId w:val="1"/>
        </w:numPr>
      </w:pPr>
      <w:r>
        <w:t>timeBins_perSecond (number of time bins in each second)</w:t>
      </w:r>
    </w:p>
    <w:p w14:paraId="1D83A345" w14:textId="77777777" w:rsidR="00AE4412" w:rsidRDefault="00AE4412" w:rsidP="00AE4412">
      <w:pPr>
        <w:pStyle w:val="ListParagraph"/>
        <w:numPr>
          <w:ilvl w:val="0"/>
          <w:numId w:val="1"/>
        </w:numPr>
      </w:pPr>
      <w:r>
        <w:t>varBins (total number of possible variable value in the forecast map)</w:t>
      </w:r>
    </w:p>
    <w:p w14:paraId="5E1B5C4A" w14:textId="77777777" w:rsidR="00AE4412" w:rsidRDefault="00AE4412" w:rsidP="00AE4412">
      <w:pPr>
        <w:pStyle w:val="ListParagraph"/>
        <w:numPr>
          <w:ilvl w:val="0"/>
          <w:numId w:val="1"/>
        </w:numPr>
      </w:pPr>
      <w:r>
        <w:t>numFuture (total number of future time points forecasted)</w:t>
      </w:r>
    </w:p>
    <w:p w14:paraId="5AB074FF" w14:textId="77777777" w:rsidR="00AE4412" w:rsidRDefault="00AE4412" w:rsidP="00AE4412">
      <w:pPr>
        <w:pStyle w:val="ListParagraph"/>
        <w:numPr>
          <w:ilvl w:val="0"/>
          <w:numId w:val="1"/>
        </w:numPr>
      </w:pPr>
      <w:r>
        <w:t>Srate (sampling rate)</w:t>
      </w:r>
    </w:p>
    <w:p w14:paraId="3E854CFA" w14:textId="3E17E324" w:rsidR="00AE4412" w:rsidRDefault="00AE4412" w:rsidP="00AE4412">
      <w:pPr>
        <w:pStyle w:val="ListParagraph"/>
        <w:numPr>
          <w:ilvl w:val="0"/>
          <w:numId w:val="1"/>
        </w:numPr>
      </w:pPr>
      <w:r>
        <w:t xml:space="preserve">averaged_data_subjects (3D array with averaged over channels EEG data per participants with events and event labels) </w:t>
      </w:r>
    </w:p>
    <w:p w14:paraId="3571A6EF" w14:textId="40FD40DA" w:rsidR="00AE4412" w:rsidRPr="003853E7" w:rsidRDefault="00AE4412" w:rsidP="00AE4412">
      <w:pPr>
        <w:pStyle w:val="ListParagraph"/>
        <w:numPr>
          <w:ilvl w:val="0"/>
          <w:numId w:val="1"/>
        </w:numPr>
      </w:pPr>
      <w:r>
        <w:t>simulation_duration (length of simulated data added at each iteration)</w:t>
      </w:r>
    </w:p>
    <w:p w14:paraId="1AE6F3B5" w14:textId="77777777" w:rsidR="00AE4412" w:rsidRDefault="00AE4412" w:rsidP="00AE4412">
      <w:pPr>
        <w:rPr>
          <w:lang w:val="fr-FR"/>
        </w:rPr>
      </w:pPr>
      <w:r w:rsidRPr="001E6D5C">
        <w:rPr>
          <w:lang w:val="fr-FR"/>
        </w:rPr>
        <w:t>OUPUT :</w:t>
      </w:r>
    </w:p>
    <w:p w14:paraId="292014E9" w14:textId="644DAAD2" w:rsidR="00AE4412" w:rsidRPr="003853E7" w:rsidRDefault="00AE4412" w:rsidP="00AE4412">
      <w:pPr>
        <w:pStyle w:val="ListParagraph"/>
        <w:numPr>
          <w:ilvl w:val="0"/>
          <w:numId w:val="2"/>
        </w:numPr>
      </w:pPr>
      <w:r>
        <w:t>counter (the number of iterations needed for the maps to converge)</w:t>
      </w:r>
    </w:p>
    <w:p w14:paraId="4ECF0449" w14:textId="77777777" w:rsidR="00AE4412" w:rsidRDefault="00AE4412" w:rsidP="00AE4412">
      <w:pPr>
        <w:rPr>
          <w:lang w:val="fr-FR"/>
        </w:rPr>
      </w:pPr>
      <w:r w:rsidRPr="001E6D5C">
        <w:rPr>
          <w:lang w:val="fr-FR"/>
        </w:rPr>
        <w:t>MAIN COMPUTATIONS</w:t>
      </w:r>
      <w:r>
        <w:rPr>
          <w:lang w:val="fr-FR"/>
        </w:rPr>
        <w:t> :</w:t>
      </w:r>
    </w:p>
    <w:p w14:paraId="7F0DCBDD" w14:textId="1F56EF69" w:rsidR="00AE4412" w:rsidRDefault="00CD7477" w:rsidP="00AE4412">
      <w:pPr>
        <w:pStyle w:val="ListParagraph"/>
        <w:numPr>
          <w:ilvl w:val="0"/>
          <w:numId w:val="2"/>
        </w:numPr>
      </w:pPr>
      <w:r>
        <w:t xml:space="preserve">2 </w:t>
      </w:r>
      <w:r w:rsidR="00AE4412">
        <w:t xml:space="preserve">forecast maps are generated for every ‘simulation_duration’ </w:t>
      </w:r>
      <w:r>
        <w:t>increment. They are compared at each increment to get a distance value</w:t>
      </w:r>
    </w:p>
    <w:p w14:paraId="31677ED5" w14:textId="499DDBC1" w:rsidR="001E4EB3" w:rsidRDefault="00AE4412" w:rsidP="00AE4412">
      <w:pPr>
        <w:pStyle w:val="ListParagraph"/>
        <w:numPr>
          <w:ilvl w:val="0"/>
          <w:numId w:val="2"/>
        </w:numPr>
      </w:pPr>
      <w:r>
        <w:t>the distance between two maps are calculated as the sum of the squares of the difference of the elements of the maps</w:t>
      </w:r>
    </w:p>
    <w:p w14:paraId="48045088" w14:textId="77777777" w:rsidR="001E4EB3" w:rsidRDefault="001E4EB3">
      <w:r>
        <w:br w:type="page"/>
      </w:r>
    </w:p>
    <w:p w14:paraId="2A48E59F" w14:textId="088547C7" w:rsidR="00AE4412" w:rsidRDefault="001E4EB3" w:rsidP="001E4EB3">
      <w:pPr>
        <w:jc w:val="center"/>
      </w:pPr>
      <w:r>
        <w:rPr>
          <w:b/>
          <w:bCs/>
        </w:rPr>
        <w:lastRenderedPageBreak/>
        <w:t>Caller_Forecast.R</w:t>
      </w:r>
    </w:p>
    <w:p w14:paraId="7C1F3F9B" w14:textId="1379EC65" w:rsidR="001E4EB3" w:rsidRDefault="001E4EB3" w:rsidP="001E4EB3">
      <w:r>
        <w:t>This script is the main script, it calls all other scripts</w:t>
      </w:r>
      <w:r w:rsidR="00086A72">
        <w:t>.</w:t>
      </w:r>
    </w:p>
    <w:p w14:paraId="476EAABE" w14:textId="3F6554E8" w:rsidR="00086A72" w:rsidRDefault="00086A72" w:rsidP="001E4EB3">
      <w:r>
        <w:t>It can be run by being in the main directory and running the command “Caller_Forecast.R”</w:t>
      </w:r>
    </w:p>
    <w:p w14:paraId="2D7718FB" w14:textId="3E15C2A4" w:rsidR="00086A72" w:rsidRDefault="00086A72" w:rsidP="001E4EB3">
      <w:r>
        <w:t>The script will then prompt user input:</w:t>
      </w:r>
    </w:p>
    <w:p w14:paraId="63D8DB94" w14:textId="457C3B3B" w:rsidR="00086A72" w:rsidRDefault="00086A72" w:rsidP="00086A72">
      <w:pPr>
        <w:pStyle w:val="ListParagraph"/>
        <w:numPr>
          <w:ilvl w:val="0"/>
          <w:numId w:val="3"/>
        </w:numPr>
      </w:pPr>
      <w:r w:rsidRPr="00086A72">
        <w:t xml:space="preserve">Would you like to use default </w:t>
      </w:r>
      <w:proofErr w:type="gramStart"/>
      <w:r w:rsidRPr="00086A72">
        <w:t>parameters (y/n)</w:t>
      </w:r>
      <w:proofErr w:type="gramEnd"/>
    </w:p>
    <w:p w14:paraId="49F91927" w14:textId="2895E278" w:rsidR="00086A72" w:rsidRDefault="00086A72" w:rsidP="00086A72">
      <w:r>
        <w:t>Here only pressing the “y” will use the default settings. Otherwise the script will go on to prompt for each of the 8 possible inputs</w:t>
      </w:r>
    </w:p>
    <w:p w14:paraId="191DEA91" w14:textId="3E509837" w:rsidR="00086A72" w:rsidRDefault="00086A72" w:rsidP="00086A72">
      <w:pPr>
        <w:pStyle w:val="ListParagraph"/>
        <w:numPr>
          <w:ilvl w:val="0"/>
          <w:numId w:val="3"/>
        </w:numPr>
      </w:pPr>
      <w:r w:rsidRPr="00086A72">
        <w:t>Which analysis mode would you like to use forecasting (F) or data length finder (DLF):</w:t>
      </w:r>
    </w:p>
    <w:p w14:paraId="68D5FBED" w14:textId="521CA8A5" w:rsidR="00086A72" w:rsidRDefault="00086A72" w:rsidP="00086A72">
      <w:r>
        <w:t>Here only pressing the keys maj</w:t>
      </w:r>
      <w:proofErr w:type="gramStart"/>
      <w:r>
        <w:t>+“</w:t>
      </w:r>
      <w:proofErr w:type="gramEnd"/>
      <w:r>
        <w:t>f” will use the forecasting method. Otherwise the script will go on to run the data_length_finder script</w:t>
      </w:r>
    </w:p>
    <w:p w14:paraId="307EAC1E" w14:textId="0B93E3F7" w:rsidR="00086A72" w:rsidRDefault="00086A72" w:rsidP="00086A72">
      <w:pPr>
        <w:pStyle w:val="ListParagraph"/>
        <w:numPr>
          <w:ilvl w:val="1"/>
          <w:numId w:val="3"/>
        </w:numPr>
      </w:pPr>
      <w:r>
        <w:t>User input</w:t>
      </w:r>
      <w:proofErr w:type="gramStart"/>
      <w:r>
        <w:t>=”F</w:t>
      </w:r>
      <w:proofErr w:type="gramEnd"/>
      <w:r>
        <w:t>” : the script will next ask which model to use (A or B) and then proceed to generate a forecast map</w:t>
      </w:r>
    </w:p>
    <w:p w14:paraId="439D2058" w14:textId="70632574" w:rsidR="00086A72" w:rsidRDefault="00086A72" w:rsidP="00086A72">
      <w:pPr>
        <w:pStyle w:val="ListParagraph"/>
        <w:numPr>
          <w:ilvl w:val="1"/>
          <w:numId w:val="3"/>
        </w:numPr>
      </w:pPr>
      <w:r>
        <w:t>User input</w:t>
      </w:r>
      <w:proofErr w:type="gramStart"/>
      <w:r>
        <w:t>=”DLF</w:t>
      </w:r>
      <w:proofErr w:type="gramEnd"/>
      <w:r>
        <w:t>” : the script will next ask for a number of iterations of map comparisons and then proceed to generate a plot of map distances as a function of simulation durations</w:t>
      </w:r>
    </w:p>
    <w:p w14:paraId="34EC506B" w14:textId="77777777" w:rsidR="00086A72" w:rsidRPr="001E4EB3" w:rsidRDefault="00086A72" w:rsidP="00086A72">
      <w:pPr>
        <w:pStyle w:val="ListParagraph"/>
      </w:pPr>
    </w:p>
    <w:sectPr w:rsidR="00086A72" w:rsidRPr="001E4E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2C597D"/>
    <w:multiLevelType w:val="hybridMultilevel"/>
    <w:tmpl w:val="409868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B325E5"/>
    <w:multiLevelType w:val="hybridMultilevel"/>
    <w:tmpl w:val="BD641D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1F5DB8"/>
    <w:multiLevelType w:val="hybridMultilevel"/>
    <w:tmpl w:val="1C4CEB16"/>
    <w:lvl w:ilvl="0" w:tplc="DB9EE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Mje1MDI0N7EwMzNX0lEKTi0uzszPAykwrgUA0HBJSCwAAAA="/>
  </w:docVars>
  <w:rsids>
    <w:rsidRoot w:val="00D82F93"/>
    <w:rsid w:val="00075D9F"/>
    <w:rsid w:val="00086A72"/>
    <w:rsid w:val="00116AA9"/>
    <w:rsid w:val="001E4EB3"/>
    <w:rsid w:val="001E6D5C"/>
    <w:rsid w:val="002E4A89"/>
    <w:rsid w:val="002E7FEF"/>
    <w:rsid w:val="0036020F"/>
    <w:rsid w:val="00363C11"/>
    <w:rsid w:val="003853E7"/>
    <w:rsid w:val="003E0FFC"/>
    <w:rsid w:val="00403BE6"/>
    <w:rsid w:val="00433030"/>
    <w:rsid w:val="005411ED"/>
    <w:rsid w:val="005960E4"/>
    <w:rsid w:val="005B5449"/>
    <w:rsid w:val="008008A8"/>
    <w:rsid w:val="0085457D"/>
    <w:rsid w:val="00A427B5"/>
    <w:rsid w:val="00A976F0"/>
    <w:rsid w:val="00AE4412"/>
    <w:rsid w:val="00B36BB1"/>
    <w:rsid w:val="00B47B29"/>
    <w:rsid w:val="00B63E13"/>
    <w:rsid w:val="00BE07B9"/>
    <w:rsid w:val="00C611E6"/>
    <w:rsid w:val="00CC302B"/>
    <w:rsid w:val="00CD7477"/>
    <w:rsid w:val="00CE6166"/>
    <w:rsid w:val="00D573F4"/>
    <w:rsid w:val="00D82F93"/>
    <w:rsid w:val="00DB3015"/>
    <w:rsid w:val="00EB4970"/>
    <w:rsid w:val="00EB5FFD"/>
    <w:rsid w:val="00EF7C97"/>
    <w:rsid w:val="00F561F2"/>
    <w:rsid w:val="00F76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5A97E"/>
  <w15:chartTrackingRefBased/>
  <w15:docId w15:val="{1D57B267-2534-4D53-857A-213790891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302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5457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5</TotalTime>
  <Pages>8</Pages>
  <Words>1115</Words>
  <Characters>636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jeay</dc:creator>
  <cp:keywords/>
  <dc:description/>
  <cp:lastModifiedBy>lucas jeay</cp:lastModifiedBy>
  <cp:revision>39</cp:revision>
  <dcterms:created xsi:type="dcterms:W3CDTF">2020-11-08T16:46:00Z</dcterms:created>
  <dcterms:modified xsi:type="dcterms:W3CDTF">2020-11-11T16:15:00Z</dcterms:modified>
</cp:coreProperties>
</file>